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C336265" w14:textId="77777777" w:rsidR="00BB7FFE" w:rsidRPr="00C14449" w:rsidRDefault="00BB7FFE" w:rsidP="00BB7FFE">
      <w:pPr>
        <w:pStyle w:val="BodyText"/>
        <w:spacing w:before="41"/>
        <w:ind w:right="363"/>
        <w:rPr>
          <w:b/>
          <w:bCs/>
          <w:sz w:val="28"/>
          <w:szCs w:val="28"/>
          <w:u w:val="single"/>
        </w:rPr>
      </w:pPr>
      <w:r w:rsidRPr="00C14449">
        <w:rPr>
          <w:b/>
          <w:bCs/>
          <w:sz w:val="28"/>
          <w:szCs w:val="28"/>
          <w:u w:val="single"/>
        </w:rPr>
        <w:t>HMM COLLEGE FOR WOMEN</w:t>
      </w:r>
    </w:p>
    <w:p w14:paraId="3F2E6839" w14:textId="77777777" w:rsidR="00C14449" w:rsidRDefault="00BB7FFE" w:rsidP="00BB7FFE">
      <w:pPr>
        <w:jc w:val="center"/>
        <w:rPr>
          <w:b/>
          <w:bCs/>
          <w:sz w:val="28"/>
          <w:szCs w:val="28"/>
          <w:u w:val="single"/>
        </w:rPr>
      </w:pPr>
      <w:r w:rsidRPr="00C14449">
        <w:rPr>
          <w:b/>
          <w:bCs/>
          <w:sz w:val="28"/>
          <w:szCs w:val="28"/>
          <w:u w:val="single"/>
        </w:rPr>
        <w:t xml:space="preserve">DEPARTMENT OF FOOD AND NUTRITION </w:t>
      </w:r>
    </w:p>
    <w:p w14:paraId="1A52A0B9" w14:textId="1FFA5327" w:rsidR="00BB7FFE" w:rsidRPr="00C14449" w:rsidRDefault="00BB7FFE" w:rsidP="00BB7FFE">
      <w:pPr>
        <w:jc w:val="center"/>
        <w:rPr>
          <w:b/>
          <w:bCs/>
          <w:sz w:val="28"/>
          <w:szCs w:val="28"/>
          <w:u w:val="single"/>
        </w:rPr>
      </w:pPr>
      <w:r w:rsidRPr="00C14449">
        <w:rPr>
          <w:b/>
          <w:bCs/>
          <w:sz w:val="28"/>
          <w:szCs w:val="28"/>
          <w:u w:val="single"/>
        </w:rPr>
        <w:t>TENTATIVE PLAN OF ACTION FOR</w:t>
      </w:r>
    </w:p>
    <w:p w14:paraId="6EEC9F7D" w14:textId="77777777" w:rsidR="00955824" w:rsidRDefault="00BB7FFE" w:rsidP="00BB7FFE">
      <w:pPr>
        <w:jc w:val="center"/>
        <w:rPr>
          <w:b/>
          <w:sz w:val="28"/>
          <w:szCs w:val="28"/>
          <w:u w:val="single"/>
        </w:rPr>
      </w:pPr>
      <w:r>
        <w:rPr>
          <w:b/>
          <w:sz w:val="28"/>
          <w:szCs w:val="28"/>
          <w:u w:val="single"/>
        </w:rPr>
        <w:t>SESSION</w:t>
      </w:r>
      <w:r w:rsidR="004F6EB2" w:rsidRPr="004F6EB2">
        <w:rPr>
          <w:b/>
          <w:sz w:val="28"/>
          <w:szCs w:val="28"/>
          <w:u w:val="single"/>
        </w:rPr>
        <w:t xml:space="preserve"> 2016-17</w:t>
      </w:r>
    </w:p>
    <w:p w14:paraId="06AF66CA" w14:textId="77777777" w:rsidR="004F6EB2" w:rsidRDefault="004F6EB2" w:rsidP="004F6EB2">
      <w:pPr>
        <w:jc w:val="both"/>
        <w:rPr>
          <w:sz w:val="28"/>
          <w:szCs w:val="28"/>
        </w:rPr>
      </w:pPr>
    </w:p>
    <w:tbl>
      <w:tblPr>
        <w:tblStyle w:val="GridTable4-Accent6"/>
        <w:tblW w:w="0" w:type="auto"/>
        <w:tblLook w:val="04A0" w:firstRow="1" w:lastRow="0" w:firstColumn="1" w:lastColumn="0" w:noHBand="0" w:noVBand="1"/>
      </w:tblPr>
      <w:tblGrid>
        <w:gridCol w:w="3350"/>
        <w:gridCol w:w="3419"/>
        <w:gridCol w:w="2807"/>
      </w:tblGrid>
      <w:tr w:rsidR="005C4C4D" w14:paraId="532CA0BC" w14:textId="77777777" w:rsidTr="00C1444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50" w:type="dxa"/>
          </w:tcPr>
          <w:p w14:paraId="120707E9" w14:textId="77777777" w:rsidR="005C4C4D" w:rsidRDefault="005C4C4D" w:rsidP="004F6EB2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Month</w:t>
            </w:r>
          </w:p>
        </w:tc>
        <w:tc>
          <w:tcPr>
            <w:tcW w:w="3419" w:type="dxa"/>
          </w:tcPr>
          <w:p w14:paraId="32C735C9" w14:textId="77777777" w:rsidR="005C4C4D" w:rsidRDefault="005C4C4D" w:rsidP="004F6EB2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Plan of Activity</w:t>
            </w:r>
          </w:p>
        </w:tc>
        <w:tc>
          <w:tcPr>
            <w:tcW w:w="2807" w:type="dxa"/>
          </w:tcPr>
          <w:p w14:paraId="1F672614" w14:textId="77777777" w:rsidR="005C4C4D" w:rsidRDefault="005C4C4D" w:rsidP="004F6EB2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Action taken</w:t>
            </w:r>
          </w:p>
        </w:tc>
      </w:tr>
      <w:tr w:rsidR="005C4C4D" w14:paraId="447D1660" w14:textId="77777777" w:rsidTr="00C1444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50" w:type="dxa"/>
          </w:tcPr>
          <w:p w14:paraId="721F3378" w14:textId="77777777" w:rsidR="005C4C4D" w:rsidRDefault="005C4C4D" w:rsidP="004F6EB2">
            <w:pPr>
              <w:jc w:val="both"/>
              <w:rPr>
                <w:sz w:val="28"/>
                <w:szCs w:val="28"/>
              </w:rPr>
            </w:pPr>
          </w:p>
        </w:tc>
        <w:tc>
          <w:tcPr>
            <w:tcW w:w="3419" w:type="dxa"/>
          </w:tcPr>
          <w:p w14:paraId="3206875E" w14:textId="77777777" w:rsidR="005C4C4D" w:rsidRDefault="005C4C4D" w:rsidP="004F6EB2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8"/>
              </w:rPr>
            </w:pPr>
          </w:p>
        </w:tc>
        <w:tc>
          <w:tcPr>
            <w:tcW w:w="2807" w:type="dxa"/>
          </w:tcPr>
          <w:p w14:paraId="3F83F5E5" w14:textId="77777777" w:rsidR="005C4C4D" w:rsidRDefault="005C4C4D" w:rsidP="004F6EB2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8"/>
              </w:rPr>
            </w:pPr>
          </w:p>
        </w:tc>
      </w:tr>
      <w:tr w:rsidR="005C4C4D" w14:paraId="5D8DE863" w14:textId="77777777" w:rsidTr="00C1444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50" w:type="dxa"/>
          </w:tcPr>
          <w:p w14:paraId="0DD045F5" w14:textId="77777777" w:rsidR="005C4C4D" w:rsidRDefault="005C4C4D" w:rsidP="00B2120E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July </w:t>
            </w:r>
          </w:p>
          <w:p w14:paraId="0A187CC2" w14:textId="77777777" w:rsidR="005C4C4D" w:rsidRDefault="005C4C4D" w:rsidP="00B2120E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(1</w:t>
            </w:r>
            <w:r w:rsidRPr="00265FA0">
              <w:rPr>
                <w:sz w:val="28"/>
                <w:szCs w:val="28"/>
                <w:vertAlign w:val="superscript"/>
              </w:rPr>
              <w:t>st</w:t>
            </w:r>
            <w:r>
              <w:rPr>
                <w:sz w:val="28"/>
                <w:szCs w:val="28"/>
              </w:rPr>
              <w:t>-3</w:t>
            </w:r>
            <w:r w:rsidRPr="00265FA0">
              <w:rPr>
                <w:sz w:val="28"/>
                <w:szCs w:val="28"/>
                <w:vertAlign w:val="superscript"/>
              </w:rPr>
              <w:t>rd</w:t>
            </w:r>
            <w:r>
              <w:rPr>
                <w:sz w:val="28"/>
                <w:szCs w:val="28"/>
              </w:rPr>
              <w:t xml:space="preserve"> week)</w:t>
            </w:r>
          </w:p>
        </w:tc>
        <w:tc>
          <w:tcPr>
            <w:tcW w:w="3419" w:type="dxa"/>
          </w:tcPr>
          <w:p w14:paraId="6876CD28" w14:textId="77777777" w:rsidR="005C4C4D" w:rsidRDefault="005C4C4D" w:rsidP="003A5B8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8"/>
              </w:rPr>
            </w:pPr>
          </w:p>
          <w:p w14:paraId="30A95797" w14:textId="77777777" w:rsidR="005C4C4D" w:rsidRDefault="005C4C4D" w:rsidP="003A5B8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Beginning of 1</w:t>
            </w:r>
            <w:r w:rsidRPr="00B2120E">
              <w:rPr>
                <w:sz w:val="28"/>
                <w:szCs w:val="28"/>
                <w:vertAlign w:val="superscript"/>
              </w:rPr>
              <w:t>st</w:t>
            </w:r>
            <w:r>
              <w:rPr>
                <w:sz w:val="28"/>
                <w:szCs w:val="28"/>
              </w:rPr>
              <w:t xml:space="preserve"> year.</w:t>
            </w:r>
          </w:p>
        </w:tc>
        <w:tc>
          <w:tcPr>
            <w:tcW w:w="2807" w:type="dxa"/>
          </w:tcPr>
          <w:p w14:paraId="6B921072" w14:textId="551D8139" w:rsidR="005C4C4D" w:rsidRDefault="00D03F70" w:rsidP="003A5B8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Done</w:t>
            </w:r>
          </w:p>
        </w:tc>
      </w:tr>
      <w:tr w:rsidR="005C4C4D" w14:paraId="46B3C386" w14:textId="77777777" w:rsidTr="00C1444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50" w:type="dxa"/>
          </w:tcPr>
          <w:p w14:paraId="28190B49" w14:textId="77777777" w:rsidR="005C4C4D" w:rsidRDefault="005C4C4D" w:rsidP="00B2120E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August</w:t>
            </w:r>
          </w:p>
          <w:p w14:paraId="63D2C9E2" w14:textId="77777777" w:rsidR="005C4C4D" w:rsidRDefault="005C4C4D" w:rsidP="00B2120E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(1</w:t>
            </w:r>
            <w:r w:rsidRPr="00616215">
              <w:rPr>
                <w:sz w:val="28"/>
                <w:szCs w:val="28"/>
                <w:vertAlign w:val="superscript"/>
              </w:rPr>
              <w:t>st</w:t>
            </w:r>
            <w:r>
              <w:rPr>
                <w:sz w:val="28"/>
                <w:szCs w:val="28"/>
              </w:rPr>
              <w:t>-2</w:t>
            </w:r>
            <w:r w:rsidRPr="00616215">
              <w:rPr>
                <w:sz w:val="28"/>
                <w:szCs w:val="28"/>
                <w:vertAlign w:val="superscript"/>
              </w:rPr>
              <w:t>nd</w:t>
            </w:r>
            <w:r>
              <w:rPr>
                <w:sz w:val="28"/>
                <w:szCs w:val="28"/>
              </w:rPr>
              <w:t xml:space="preserve"> week)</w:t>
            </w:r>
          </w:p>
        </w:tc>
        <w:tc>
          <w:tcPr>
            <w:tcW w:w="3419" w:type="dxa"/>
          </w:tcPr>
          <w:p w14:paraId="2897BF31" w14:textId="77777777" w:rsidR="005C4C4D" w:rsidRDefault="005C4C4D" w:rsidP="003A5B8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8"/>
              </w:rPr>
            </w:pPr>
          </w:p>
          <w:p w14:paraId="608E7757" w14:textId="77777777" w:rsidR="005C4C4D" w:rsidRDefault="005C4C4D" w:rsidP="003A5B8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Beginning of 3</w:t>
            </w:r>
            <w:r w:rsidRPr="00B2120E">
              <w:rPr>
                <w:sz w:val="28"/>
                <w:szCs w:val="28"/>
                <w:vertAlign w:val="superscript"/>
              </w:rPr>
              <w:t>rd</w:t>
            </w:r>
            <w:r>
              <w:rPr>
                <w:sz w:val="28"/>
                <w:szCs w:val="28"/>
              </w:rPr>
              <w:t xml:space="preserve"> year.</w:t>
            </w:r>
          </w:p>
          <w:p w14:paraId="54853BD1" w14:textId="77777777" w:rsidR="005C4C4D" w:rsidRDefault="005C4C4D" w:rsidP="003A5B8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Extension Lecture for Part I</w:t>
            </w:r>
            <w:r w:rsidR="00603DCA">
              <w:rPr>
                <w:sz w:val="28"/>
                <w:szCs w:val="28"/>
              </w:rPr>
              <w:t xml:space="preserve"> by Dr. </w:t>
            </w:r>
            <w:proofErr w:type="spellStart"/>
            <w:proofErr w:type="gramStart"/>
            <w:r w:rsidR="00603DCA">
              <w:rPr>
                <w:sz w:val="28"/>
                <w:szCs w:val="28"/>
              </w:rPr>
              <w:t>B.Thakur</w:t>
            </w:r>
            <w:proofErr w:type="spellEnd"/>
            <w:proofErr w:type="gramEnd"/>
          </w:p>
        </w:tc>
        <w:tc>
          <w:tcPr>
            <w:tcW w:w="2807" w:type="dxa"/>
          </w:tcPr>
          <w:p w14:paraId="16549A65" w14:textId="7B069F71" w:rsidR="005C4C4D" w:rsidRDefault="00D03F70" w:rsidP="003A5B8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Done</w:t>
            </w:r>
          </w:p>
        </w:tc>
      </w:tr>
      <w:tr w:rsidR="005C4C4D" w14:paraId="0A0AE8EF" w14:textId="77777777" w:rsidTr="00C1444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50" w:type="dxa"/>
          </w:tcPr>
          <w:p w14:paraId="7960B34F" w14:textId="77777777" w:rsidR="005C4C4D" w:rsidRDefault="005C4C4D" w:rsidP="00AE4A07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September</w:t>
            </w:r>
          </w:p>
          <w:p w14:paraId="0DCBD06B" w14:textId="77777777" w:rsidR="005C4C4D" w:rsidRDefault="005C4C4D" w:rsidP="00AE4A07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 1</w:t>
            </w:r>
            <w:r w:rsidRPr="00616215">
              <w:rPr>
                <w:sz w:val="28"/>
                <w:szCs w:val="28"/>
                <w:vertAlign w:val="superscript"/>
              </w:rPr>
              <w:t>st</w:t>
            </w:r>
            <w:r>
              <w:rPr>
                <w:sz w:val="28"/>
                <w:szCs w:val="28"/>
              </w:rPr>
              <w:t xml:space="preserve"> week</w:t>
            </w:r>
          </w:p>
          <w:p w14:paraId="5F074FF1" w14:textId="77777777" w:rsidR="005C4C4D" w:rsidRDefault="005C4C4D" w:rsidP="00AE4A07">
            <w:pPr>
              <w:jc w:val="center"/>
              <w:rPr>
                <w:sz w:val="28"/>
                <w:szCs w:val="28"/>
              </w:rPr>
            </w:pPr>
          </w:p>
          <w:p w14:paraId="3692BDCC" w14:textId="77777777" w:rsidR="005C4C4D" w:rsidRDefault="005C4C4D" w:rsidP="00AE4A07">
            <w:pPr>
              <w:jc w:val="center"/>
              <w:rPr>
                <w:sz w:val="28"/>
                <w:szCs w:val="28"/>
              </w:rPr>
            </w:pPr>
          </w:p>
          <w:p w14:paraId="36880E81" w14:textId="77777777" w:rsidR="005C4C4D" w:rsidRDefault="005C4C4D" w:rsidP="00AE4A07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  <w:r w:rsidRPr="00BA7F12">
              <w:rPr>
                <w:sz w:val="28"/>
                <w:szCs w:val="28"/>
                <w:vertAlign w:val="superscript"/>
              </w:rPr>
              <w:t>nd</w:t>
            </w:r>
            <w:r>
              <w:rPr>
                <w:sz w:val="28"/>
                <w:szCs w:val="28"/>
              </w:rPr>
              <w:t xml:space="preserve"> week</w:t>
            </w:r>
          </w:p>
          <w:p w14:paraId="1CA14B13" w14:textId="77777777" w:rsidR="005C4C4D" w:rsidRDefault="005C4C4D" w:rsidP="00AE4A07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  <w:r w:rsidRPr="00BA7F12">
              <w:rPr>
                <w:sz w:val="28"/>
                <w:szCs w:val="28"/>
                <w:vertAlign w:val="superscript"/>
              </w:rPr>
              <w:t>rd</w:t>
            </w:r>
            <w:r>
              <w:rPr>
                <w:sz w:val="28"/>
                <w:szCs w:val="28"/>
              </w:rPr>
              <w:t xml:space="preserve"> week</w:t>
            </w:r>
          </w:p>
          <w:p w14:paraId="72C9D411" w14:textId="77777777" w:rsidR="005C4C4D" w:rsidRDefault="005C4C4D" w:rsidP="00AE4A07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  <w:r>
              <w:rPr>
                <w:sz w:val="28"/>
                <w:szCs w:val="28"/>
                <w:vertAlign w:val="superscript"/>
              </w:rPr>
              <w:t xml:space="preserve">th </w:t>
            </w:r>
            <w:r>
              <w:rPr>
                <w:sz w:val="28"/>
                <w:szCs w:val="28"/>
              </w:rPr>
              <w:t>week</w:t>
            </w:r>
          </w:p>
          <w:p w14:paraId="43D98AE9" w14:textId="77777777" w:rsidR="005C4C4D" w:rsidRDefault="005C4C4D" w:rsidP="00AE4A07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3419" w:type="dxa"/>
          </w:tcPr>
          <w:p w14:paraId="0BB2D481" w14:textId="77777777" w:rsidR="005C4C4D" w:rsidRDefault="005C4C4D" w:rsidP="003A5B8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8"/>
              </w:rPr>
            </w:pPr>
          </w:p>
          <w:p w14:paraId="668F13C1" w14:textId="77777777" w:rsidR="005C4C4D" w:rsidRDefault="005C4C4D" w:rsidP="003A5B8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8"/>
              </w:rPr>
            </w:pPr>
            <w:r w:rsidRPr="00263FBA">
              <w:rPr>
                <w:sz w:val="28"/>
                <w:szCs w:val="28"/>
              </w:rPr>
              <w:t>Beginning of 2</w:t>
            </w:r>
            <w:r w:rsidRPr="00263FBA">
              <w:rPr>
                <w:sz w:val="28"/>
                <w:szCs w:val="28"/>
                <w:vertAlign w:val="superscript"/>
              </w:rPr>
              <w:t>nd</w:t>
            </w:r>
            <w:r w:rsidRPr="00263FBA">
              <w:rPr>
                <w:sz w:val="28"/>
                <w:szCs w:val="28"/>
              </w:rPr>
              <w:t xml:space="preserve"> year,</w:t>
            </w:r>
          </w:p>
          <w:p w14:paraId="19F5CA7A" w14:textId="77777777" w:rsidR="005C4C4D" w:rsidRDefault="005C4C4D" w:rsidP="003A5B8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Teachers Day celebration,</w:t>
            </w:r>
          </w:p>
          <w:p w14:paraId="05656B5D" w14:textId="77777777" w:rsidR="005C4C4D" w:rsidRDefault="005C4C4D" w:rsidP="003A5B8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ational Nutrition Week celebration,</w:t>
            </w:r>
          </w:p>
          <w:p w14:paraId="1ED47560" w14:textId="77777777" w:rsidR="005C4C4D" w:rsidRDefault="005C4C4D" w:rsidP="003A5B8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Unit test of Part I &amp; III </w:t>
            </w:r>
            <w:r w:rsidRPr="00263FBA">
              <w:rPr>
                <w:sz w:val="28"/>
                <w:szCs w:val="28"/>
              </w:rPr>
              <w:t>students</w:t>
            </w:r>
            <w:r>
              <w:rPr>
                <w:sz w:val="28"/>
                <w:szCs w:val="28"/>
              </w:rPr>
              <w:t>,</w:t>
            </w:r>
          </w:p>
          <w:p w14:paraId="57A7AC41" w14:textId="77777777" w:rsidR="005C4C4D" w:rsidRDefault="005C4C4D" w:rsidP="003A5B8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Extension Lecture for Part III</w:t>
            </w:r>
            <w:r w:rsidR="003D47C1">
              <w:rPr>
                <w:sz w:val="28"/>
                <w:szCs w:val="28"/>
              </w:rPr>
              <w:t xml:space="preserve"> by Mrs. </w:t>
            </w:r>
            <w:proofErr w:type="spellStart"/>
            <w:r w:rsidR="003D47C1">
              <w:rPr>
                <w:sz w:val="28"/>
                <w:szCs w:val="28"/>
              </w:rPr>
              <w:t>Mitali</w:t>
            </w:r>
            <w:proofErr w:type="spellEnd"/>
            <w:r w:rsidR="003D47C1">
              <w:rPr>
                <w:sz w:val="28"/>
                <w:szCs w:val="28"/>
              </w:rPr>
              <w:t xml:space="preserve"> </w:t>
            </w:r>
            <w:proofErr w:type="spellStart"/>
            <w:r w:rsidR="003D47C1">
              <w:rPr>
                <w:sz w:val="28"/>
                <w:szCs w:val="28"/>
              </w:rPr>
              <w:t>Palodhi</w:t>
            </w:r>
            <w:proofErr w:type="spellEnd"/>
            <w:r w:rsidR="003D47C1">
              <w:rPr>
                <w:sz w:val="28"/>
                <w:szCs w:val="28"/>
              </w:rPr>
              <w:t xml:space="preserve"> </w:t>
            </w:r>
          </w:p>
          <w:p w14:paraId="56882549" w14:textId="77777777" w:rsidR="005C4C4D" w:rsidRPr="00263FBA" w:rsidRDefault="005C4C4D" w:rsidP="003A5B8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Paper</w:t>
            </w:r>
            <w:r w:rsidRPr="00263FBA">
              <w:rPr>
                <w:sz w:val="28"/>
                <w:szCs w:val="28"/>
              </w:rPr>
              <w:t xml:space="preserve"> showin</w:t>
            </w:r>
            <w:r>
              <w:rPr>
                <w:sz w:val="28"/>
                <w:szCs w:val="28"/>
              </w:rPr>
              <w:t>g &amp; parent-teacher meeting of Part I &amp; III</w:t>
            </w:r>
          </w:p>
        </w:tc>
        <w:tc>
          <w:tcPr>
            <w:tcW w:w="2807" w:type="dxa"/>
          </w:tcPr>
          <w:p w14:paraId="400B3C09" w14:textId="00C7533B" w:rsidR="005C4C4D" w:rsidRDefault="00D03F70" w:rsidP="003A5B8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Done</w:t>
            </w:r>
          </w:p>
        </w:tc>
      </w:tr>
      <w:tr w:rsidR="005C4C4D" w14:paraId="2779D356" w14:textId="77777777" w:rsidTr="00C1444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50" w:type="dxa"/>
          </w:tcPr>
          <w:p w14:paraId="5F96CD1F" w14:textId="77777777" w:rsidR="005C4C4D" w:rsidRDefault="005C4C4D" w:rsidP="00BA7F12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October</w:t>
            </w:r>
          </w:p>
        </w:tc>
        <w:tc>
          <w:tcPr>
            <w:tcW w:w="3419" w:type="dxa"/>
          </w:tcPr>
          <w:p w14:paraId="37481639" w14:textId="77777777" w:rsidR="005C4C4D" w:rsidRDefault="005C4C4D" w:rsidP="003A5B8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Puja Vacation</w:t>
            </w:r>
          </w:p>
        </w:tc>
        <w:tc>
          <w:tcPr>
            <w:tcW w:w="2807" w:type="dxa"/>
          </w:tcPr>
          <w:p w14:paraId="63895B20" w14:textId="77777777" w:rsidR="005C4C4D" w:rsidRDefault="005C4C4D" w:rsidP="003A5B8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8"/>
              </w:rPr>
            </w:pPr>
          </w:p>
        </w:tc>
      </w:tr>
      <w:tr w:rsidR="005C4C4D" w14:paraId="68D10F01" w14:textId="77777777" w:rsidTr="00C1444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50" w:type="dxa"/>
          </w:tcPr>
          <w:p w14:paraId="07AD55A0" w14:textId="77777777" w:rsidR="005C4C4D" w:rsidRDefault="005C4C4D" w:rsidP="00BA7F12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ovember</w:t>
            </w:r>
          </w:p>
          <w:p w14:paraId="1FBA8443" w14:textId="77777777" w:rsidR="005C4C4D" w:rsidRDefault="005C4C4D" w:rsidP="00BA7F12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 1stweek</w:t>
            </w:r>
          </w:p>
          <w:p w14:paraId="5170CD77" w14:textId="77777777" w:rsidR="005C4C4D" w:rsidRDefault="005C4C4D" w:rsidP="00BA7F12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  <w:r w:rsidRPr="003A5B84">
              <w:rPr>
                <w:sz w:val="28"/>
                <w:szCs w:val="28"/>
                <w:vertAlign w:val="superscript"/>
              </w:rPr>
              <w:t>nd</w:t>
            </w:r>
            <w:r>
              <w:rPr>
                <w:sz w:val="28"/>
                <w:szCs w:val="28"/>
              </w:rPr>
              <w:t xml:space="preserve"> week</w:t>
            </w:r>
          </w:p>
          <w:p w14:paraId="6F8720E0" w14:textId="77777777" w:rsidR="005C4C4D" w:rsidRDefault="005C4C4D" w:rsidP="00BA7F12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 3</w:t>
            </w:r>
            <w:r w:rsidRPr="00263FBA">
              <w:rPr>
                <w:sz w:val="28"/>
                <w:szCs w:val="28"/>
                <w:vertAlign w:val="superscript"/>
              </w:rPr>
              <w:t>rd</w:t>
            </w:r>
            <w:r>
              <w:rPr>
                <w:sz w:val="28"/>
                <w:szCs w:val="28"/>
              </w:rPr>
              <w:t xml:space="preserve"> week</w:t>
            </w:r>
          </w:p>
          <w:p w14:paraId="2E0518A1" w14:textId="77777777" w:rsidR="005C4C4D" w:rsidRDefault="005C4C4D" w:rsidP="00BA7F12">
            <w:pPr>
              <w:jc w:val="center"/>
              <w:rPr>
                <w:sz w:val="28"/>
                <w:szCs w:val="28"/>
              </w:rPr>
            </w:pPr>
          </w:p>
          <w:p w14:paraId="148E97A8" w14:textId="77777777" w:rsidR="005C4C4D" w:rsidRDefault="005C4C4D" w:rsidP="007A66BA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  <w:r w:rsidRPr="007A66BA">
              <w:rPr>
                <w:sz w:val="28"/>
                <w:szCs w:val="28"/>
                <w:vertAlign w:val="superscript"/>
              </w:rPr>
              <w:t>th</w:t>
            </w:r>
            <w:r>
              <w:rPr>
                <w:sz w:val="28"/>
                <w:szCs w:val="28"/>
              </w:rPr>
              <w:t xml:space="preserve"> week</w:t>
            </w:r>
          </w:p>
          <w:p w14:paraId="3D5CC03A" w14:textId="77777777" w:rsidR="005C4C4D" w:rsidRDefault="005C4C4D" w:rsidP="00BA7F12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3419" w:type="dxa"/>
          </w:tcPr>
          <w:p w14:paraId="2A4753C1" w14:textId="77777777" w:rsidR="005C4C4D" w:rsidRDefault="005C4C4D" w:rsidP="003A5B8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8"/>
              </w:rPr>
            </w:pPr>
          </w:p>
          <w:p w14:paraId="0D64CF0F" w14:textId="77777777" w:rsidR="005C4C4D" w:rsidRDefault="005C4C4D" w:rsidP="003A5B8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Unit test of Part II students</w:t>
            </w:r>
          </w:p>
          <w:p w14:paraId="6F6831E9" w14:textId="77777777" w:rsidR="005C4C4D" w:rsidRDefault="005C4C4D" w:rsidP="003A5B8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Extension Lecture for Part II</w:t>
            </w:r>
            <w:r w:rsidR="00954496">
              <w:rPr>
                <w:sz w:val="28"/>
                <w:szCs w:val="28"/>
              </w:rPr>
              <w:t xml:space="preserve"> on adolescent health and nutrition by </w:t>
            </w:r>
            <w:proofErr w:type="spellStart"/>
            <w:proofErr w:type="gramStart"/>
            <w:r w:rsidR="00AC3BF9">
              <w:rPr>
                <w:sz w:val="28"/>
                <w:szCs w:val="28"/>
              </w:rPr>
              <w:t>Dr.Basab</w:t>
            </w:r>
            <w:proofErr w:type="spellEnd"/>
            <w:proofErr w:type="gramEnd"/>
            <w:r w:rsidR="00AC3BF9">
              <w:rPr>
                <w:sz w:val="28"/>
                <w:szCs w:val="28"/>
              </w:rPr>
              <w:t xml:space="preserve"> Mukherjee</w:t>
            </w:r>
          </w:p>
          <w:p w14:paraId="0B4FB215" w14:textId="77777777" w:rsidR="005C4C4D" w:rsidRDefault="005C4C4D" w:rsidP="003A5B8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Marks showing &amp; parent teacher meeting of Part II</w:t>
            </w:r>
          </w:p>
          <w:p w14:paraId="0B6F7B9E" w14:textId="1F358863" w:rsidR="005C4C4D" w:rsidRDefault="00D03F70" w:rsidP="003A5B8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lastRenderedPageBreak/>
              <w:t>Mother Dairy</w:t>
            </w:r>
            <w:r w:rsidR="005C4C4D">
              <w:rPr>
                <w:sz w:val="28"/>
                <w:szCs w:val="28"/>
              </w:rPr>
              <w:t xml:space="preserve"> visit of 3</w:t>
            </w:r>
            <w:r w:rsidR="005C4C4D" w:rsidRPr="003A5B84">
              <w:rPr>
                <w:sz w:val="28"/>
                <w:szCs w:val="28"/>
                <w:vertAlign w:val="superscript"/>
              </w:rPr>
              <w:t>rd</w:t>
            </w:r>
            <w:r w:rsidR="005C4C4D">
              <w:rPr>
                <w:sz w:val="28"/>
                <w:szCs w:val="28"/>
              </w:rPr>
              <w:t xml:space="preserve"> year</w:t>
            </w:r>
            <w:r>
              <w:rPr>
                <w:sz w:val="28"/>
                <w:szCs w:val="28"/>
              </w:rPr>
              <w:t xml:space="preserve"> H</w:t>
            </w:r>
          </w:p>
        </w:tc>
        <w:tc>
          <w:tcPr>
            <w:tcW w:w="2807" w:type="dxa"/>
          </w:tcPr>
          <w:p w14:paraId="4EE6016A" w14:textId="54494035" w:rsidR="005C4C4D" w:rsidRDefault="00D03F70" w:rsidP="003A5B8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lastRenderedPageBreak/>
              <w:t>Done</w:t>
            </w:r>
          </w:p>
        </w:tc>
      </w:tr>
      <w:tr w:rsidR="005C4C4D" w14:paraId="67AE2F90" w14:textId="77777777" w:rsidTr="00C1444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42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50" w:type="dxa"/>
          </w:tcPr>
          <w:p w14:paraId="362A13D8" w14:textId="3735008F" w:rsidR="005C4C4D" w:rsidRDefault="005C4C4D" w:rsidP="00D03F70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December </w:t>
            </w:r>
          </w:p>
          <w:p w14:paraId="0748065C" w14:textId="77777777" w:rsidR="005C4C4D" w:rsidRDefault="005C4C4D" w:rsidP="007A66BA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  <w:r w:rsidRPr="007A66BA">
              <w:rPr>
                <w:sz w:val="28"/>
                <w:szCs w:val="28"/>
                <w:vertAlign w:val="superscript"/>
              </w:rPr>
              <w:t>nd</w:t>
            </w:r>
            <w:r>
              <w:rPr>
                <w:sz w:val="28"/>
                <w:szCs w:val="28"/>
              </w:rPr>
              <w:t xml:space="preserve"> week</w:t>
            </w:r>
          </w:p>
          <w:p w14:paraId="2D2725BD" w14:textId="77777777" w:rsidR="00D03F70" w:rsidRDefault="00D03F70" w:rsidP="007A66BA">
            <w:pPr>
              <w:jc w:val="center"/>
              <w:rPr>
                <w:b w:val="0"/>
                <w:bCs w:val="0"/>
                <w:sz w:val="28"/>
                <w:szCs w:val="28"/>
              </w:rPr>
            </w:pPr>
          </w:p>
          <w:p w14:paraId="7128B66F" w14:textId="4C63D675" w:rsidR="005C4C4D" w:rsidRDefault="005C4C4D" w:rsidP="007A66BA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  <w:r w:rsidRPr="003A5B84">
              <w:rPr>
                <w:sz w:val="28"/>
                <w:szCs w:val="28"/>
                <w:vertAlign w:val="superscript"/>
              </w:rPr>
              <w:t>rd</w:t>
            </w:r>
            <w:r>
              <w:rPr>
                <w:sz w:val="28"/>
                <w:szCs w:val="28"/>
              </w:rPr>
              <w:t xml:space="preserve"> week</w:t>
            </w:r>
          </w:p>
        </w:tc>
        <w:tc>
          <w:tcPr>
            <w:tcW w:w="3419" w:type="dxa"/>
          </w:tcPr>
          <w:p w14:paraId="41EBB750" w14:textId="77777777" w:rsidR="005C4C4D" w:rsidRDefault="005C4C4D" w:rsidP="003A5B8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8"/>
              </w:rPr>
            </w:pPr>
          </w:p>
          <w:p w14:paraId="70F68151" w14:textId="4356356D" w:rsidR="005C4C4D" w:rsidRDefault="00C14449" w:rsidP="003A5B8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Anmol </w:t>
            </w:r>
            <w:r w:rsidR="005C4C4D">
              <w:rPr>
                <w:sz w:val="28"/>
                <w:szCs w:val="28"/>
              </w:rPr>
              <w:t>Biscuit industry visit</w:t>
            </w:r>
            <w:r w:rsidR="00D03F70">
              <w:rPr>
                <w:sz w:val="28"/>
                <w:szCs w:val="28"/>
              </w:rPr>
              <w:t xml:space="preserve"> of 3</w:t>
            </w:r>
            <w:r w:rsidR="00D03F70" w:rsidRPr="00D03F70">
              <w:rPr>
                <w:sz w:val="28"/>
                <w:szCs w:val="28"/>
                <w:vertAlign w:val="superscript"/>
              </w:rPr>
              <w:t>rd</w:t>
            </w:r>
            <w:r w:rsidR="00D03F70">
              <w:rPr>
                <w:sz w:val="28"/>
                <w:szCs w:val="28"/>
              </w:rPr>
              <w:t xml:space="preserve"> </w:t>
            </w:r>
            <w:proofErr w:type="spellStart"/>
            <w:r w:rsidR="00D03F70">
              <w:rPr>
                <w:sz w:val="28"/>
                <w:szCs w:val="28"/>
              </w:rPr>
              <w:t>yr</w:t>
            </w:r>
            <w:proofErr w:type="spellEnd"/>
            <w:r w:rsidR="00D03F70">
              <w:rPr>
                <w:sz w:val="28"/>
                <w:szCs w:val="28"/>
              </w:rPr>
              <w:t xml:space="preserve"> H </w:t>
            </w:r>
          </w:p>
          <w:p w14:paraId="3BCBED4C" w14:textId="77777777" w:rsidR="005C4C4D" w:rsidRDefault="005C4C4D" w:rsidP="003A5B8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Mid-Term examination of Part I, II &amp; III</w:t>
            </w:r>
          </w:p>
          <w:p w14:paraId="195B539B" w14:textId="77777777" w:rsidR="005C4C4D" w:rsidRDefault="005C4C4D" w:rsidP="003A5B8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8"/>
              </w:rPr>
            </w:pPr>
          </w:p>
          <w:p w14:paraId="5FA3105D" w14:textId="77777777" w:rsidR="005C4C4D" w:rsidRDefault="005C4C4D" w:rsidP="003A5B8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8"/>
              </w:rPr>
            </w:pPr>
          </w:p>
          <w:p w14:paraId="0DB79C53" w14:textId="77777777" w:rsidR="005C4C4D" w:rsidRDefault="005C4C4D" w:rsidP="003A5B8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8"/>
              </w:rPr>
            </w:pPr>
          </w:p>
        </w:tc>
        <w:tc>
          <w:tcPr>
            <w:tcW w:w="2807" w:type="dxa"/>
          </w:tcPr>
          <w:p w14:paraId="57F4DC24" w14:textId="0B43D538" w:rsidR="005C4C4D" w:rsidRDefault="00D03F70" w:rsidP="003A5B8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Done</w:t>
            </w:r>
          </w:p>
        </w:tc>
      </w:tr>
      <w:tr w:rsidR="005C4C4D" w14:paraId="2FD0A8E0" w14:textId="77777777" w:rsidTr="00C1444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50" w:type="dxa"/>
          </w:tcPr>
          <w:p w14:paraId="20638307" w14:textId="77777777" w:rsidR="005C4C4D" w:rsidRDefault="005C4C4D" w:rsidP="003A5B84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January</w:t>
            </w:r>
          </w:p>
          <w:p w14:paraId="24A6639C" w14:textId="77777777" w:rsidR="005C4C4D" w:rsidRDefault="005C4C4D" w:rsidP="003A5B84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  <w:r w:rsidRPr="00520454">
              <w:rPr>
                <w:sz w:val="28"/>
                <w:szCs w:val="28"/>
                <w:vertAlign w:val="superscript"/>
              </w:rPr>
              <w:t>st</w:t>
            </w:r>
            <w:r>
              <w:rPr>
                <w:sz w:val="28"/>
                <w:szCs w:val="28"/>
              </w:rPr>
              <w:t xml:space="preserve"> week</w:t>
            </w:r>
          </w:p>
          <w:p w14:paraId="1E4816C4" w14:textId="77777777" w:rsidR="005C4C4D" w:rsidRDefault="005C4C4D" w:rsidP="003A5B84">
            <w:pPr>
              <w:jc w:val="center"/>
              <w:rPr>
                <w:sz w:val="28"/>
                <w:szCs w:val="28"/>
              </w:rPr>
            </w:pPr>
          </w:p>
          <w:p w14:paraId="4E9E0E6E" w14:textId="77777777" w:rsidR="005C4C4D" w:rsidRDefault="005C4C4D" w:rsidP="003A5B84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  <w:r w:rsidRPr="00DA1538">
              <w:rPr>
                <w:sz w:val="28"/>
                <w:szCs w:val="28"/>
                <w:vertAlign w:val="superscript"/>
              </w:rPr>
              <w:t>nd</w:t>
            </w:r>
            <w:r>
              <w:rPr>
                <w:sz w:val="28"/>
                <w:szCs w:val="28"/>
              </w:rPr>
              <w:t xml:space="preserve"> week</w:t>
            </w:r>
          </w:p>
          <w:p w14:paraId="209C78C4" w14:textId="77777777" w:rsidR="005C4C4D" w:rsidRDefault="005C4C4D" w:rsidP="003A5B84">
            <w:pPr>
              <w:jc w:val="center"/>
              <w:rPr>
                <w:sz w:val="28"/>
                <w:szCs w:val="28"/>
              </w:rPr>
            </w:pPr>
          </w:p>
          <w:p w14:paraId="2DD1B2C6" w14:textId="77777777" w:rsidR="005C4C4D" w:rsidRDefault="005C4C4D" w:rsidP="003A5B84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  <w:r>
              <w:rPr>
                <w:sz w:val="28"/>
                <w:szCs w:val="28"/>
                <w:vertAlign w:val="superscript"/>
              </w:rPr>
              <w:t xml:space="preserve">th </w:t>
            </w:r>
            <w:r>
              <w:rPr>
                <w:sz w:val="28"/>
                <w:szCs w:val="28"/>
              </w:rPr>
              <w:t>week</w:t>
            </w:r>
          </w:p>
        </w:tc>
        <w:tc>
          <w:tcPr>
            <w:tcW w:w="3419" w:type="dxa"/>
          </w:tcPr>
          <w:p w14:paraId="60C418EA" w14:textId="77777777" w:rsidR="005C4C4D" w:rsidRDefault="005C4C4D" w:rsidP="003A5B8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8"/>
              </w:rPr>
            </w:pPr>
          </w:p>
          <w:p w14:paraId="5DFCB1AE" w14:textId="77777777" w:rsidR="005C4C4D" w:rsidRDefault="005C4C4D" w:rsidP="003A5B8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Paper showing of Part I, II &amp; III</w:t>
            </w:r>
          </w:p>
          <w:p w14:paraId="423956E6" w14:textId="77777777" w:rsidR="005C4C4D" w:rsidRDefault="005C4C4D" w:rsidP="003A5B8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ICDS visit of Part II</w:t>
            </w:r>
          </w:p>
          <w:p w14:paraId="7D36F9FC" w14:textId="77777777" w:rsidR="005C4C4D" w:rsidRDefault="005C4C4D" w:rsidP="00D03F7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8"/>
              </w:rPr>
            </w:pPr>
          </w:p>
          <w:p w14:paraId="412123EB" w14:textId="77777777" w:rsidR="005C4C4D" w:rsidRDefault="005C4C4D" w:rsidP="003A5B8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Test exam of Part III</w:t>
            </w:r>
          </w:p>
          <w:p w14:paraId="2F6BD373" w14:textId="77777777" w:rsidR="005C4C4D" w:rsidRDefault="005C4C4D" w:rsidP="00DA153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8"/>
              </w:rPr>
            </w:pPr>
          </w:p>
        </w:tc>
        <w:tc>
          <w:tcPr>
            <w:tcW w:w="2807" w:type="dxa"/>
          </w:tcPr>
          <w:p w14:paraId="569BBDE4" w14:textId="6C1612B3" w:rsidR="005C4C4D" w:rsidRDefault="00D03F70" w:rsidP="003A5B8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Done</w:t>
            </w:r>
          </w:p>
        </w:tc>
      </w:tr>
      <w:tr w:rsidR="005C4C4D" w14:paraId="66D54380" w14:textId="77777777" w:rsidTr="00C1444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50" w:type="dxa"/>
          </w:tcPr>
          <w:p w14:paraId="72EB5311" w14:textId="77777777" w:rsidR="005C4C4D" w:rsidRDefault="005C4C4D" w:rsidP="003A5B84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February</w:t>
            </w:r>
          </w:p>
          <w:p w14:paraId="48DEAE22" w14:textId="77777777" w:rsidR="005C4C4D" w:rsidRDefault="005C4C4D" w:rsidP="003A5B84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  <w:r w:rsidRPr="009B04F8">
              <w:rPr>
                <w:sz w:val="28"/>
                <w:szCs w:val="28"/>
                <w:vertAlign w:val="superscript"/>
              </w:rPr>
              <w:t>st</w:t>
            </w:r>
            <w:r>
              <w:rPr>
                <w:sz w:val="28"/>
                <w:szCs w:val="28"/>
              </w:rPr>
              <w:t xml:space="preserve"> week</w:t>
            </w:r>
          </w:p>
          <w:p w14:paraId="3DABE25C" w14:textId="77777777" w:rsidR="00D03F70" w:rsidRDefault="00D03F70" w:rsidP="003A5B84">
            <w:pPr>
              <w:jc w:val="center"/>
              <w:rPr>
                <w:b w:val="0"/>
                <w:bCs w:val="0"/>
                <w:sz w:val="28"/>
                <w:szCs w:val="28"/>
              </w:rPr>
            </w:pPr>
          </w:p>
          <w:p w14:paraId="21CB2B0A" w14:textId="0F68AC6F" w:rsidR="005C4C4D" w:rsidRDefault="005C4C4D" w:rsidP="003A5B84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  <w:proofErr w:type="gramStart"/>
            <w:r w:rsidRPr="001B01D9">
              <w:rPr>
                <w:sz w:val="28"/>
                <w:szCs w:val="28"/>
                <w:vertAlign w:val="superscript"/>
              </w:rPr>
              <w:t>nd</w:t>
            </w:r>
            <w:r>
              <w:rPr>
                <w:sz w:val="28"/>
                <w:szCs w:val="28"/>
              </w:rPr>
              <w:t xml:space="preserve">  week</w:t>
            </w:r>
            <w:proofErr w:type="gramEnd"/>
          </w:p>
          <w:p w14:paraId="0A3EEC90" w14:textId="77777777" w:rsidR="005C4C4D" w:rsidRDefault="005C4C4D" w:rsidP="003A5B84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  <w:r w:rsidRPr="00520454">
              <w:rPr>
                <w:sz w:val="28"/>
                <w:szCs w:val="28"/>
                <w:vertAlign w:val="superscript"/>
              </w:rPr>
              <w:t>th</w:t>
            </w:r>
            <w:r>
              <w:rPr>
                <w:sz w:val="28"/>
                <w:szCs w:val="28"/>
              </w:rPr>
              <w:t xml:space="preserve"> week</w:t>
            </w:r>
          </w:p>
        </w:tc>
        <w:tc>
          <w:tcPr>
            <w:tcW w:w="3419" w:type="dxa"/>
          </w:tcPr>
          <w:p w14:paraId="20423444" w14:textId="07BD16F0" w:rsidR="005C4C4D" w:rsidRDefault="005C4C4D" w:rsidP="00D03F7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8"/>
              </w:rPr>
            </w:pPr>
          </w:p>
          <w:p w14:paraId="7C259F12" w14:textId="00747993" w:rsidR="00D03F70" w:rsidRDefault="00D03F70" w:rsidP="00D03F7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Extension lecture by </w:t>
            </w:r>
            <w:proofErr w:type="spellStart"/>
            <w:r>
              <w:rPr>
                <w:sz w:val="28"/>
                <w:szCs w:val="28"/>
              </w:rPr>
              <w:t>Ms</w:t>
            </w:r>
            <w:proofErr w:type="spellEnd"/>
            <w:r>
              <w:rPr>
                <w:sz w:val="28"/>
                <w:szCs w:val="28"/>
              </w:rPr>
              <w:t xml:space="preserve"> </w:t>
            </w:r>
            <w:proofErr w:type="spellStart"/>
            <w:r>
              <w:rPr>
                <w:sz w:val="28"/>
                <w:szCs w:val="28"/>
              </w:rPr>
              <w:t>Piyanka</w:t>
            </w:r>
            <w:proofErr w:type="spellEnd"/>
            <w:r>
              <w:rPr>
                <w:sz w:val="28"/>
                <w:szCs w:val="28"/>
              </w:rPr>
              <w:t xml:space="preserve"> Sengupta</w:t>
            </w:r>
          </w:p>
          <w:p w14:paraId="26DBCDBA" w14:textId="77777777" w:rsidR="005C4C4D" w:rsidRDefault="005C4C4D" w:rsidP="00D03F7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Paper showing &amp; PTM of Part III</w:t>
            </w:r>
          </w:p>
          <w:p w14:paraId="597014D0" w14:textId="77777777" w:rsidR="005C4C4D" w:rsidRDefault="005C4C4D" w:rsidP="00D03F7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Test exam of Part II</w:t>
            </w:r>
          </w:p>
        </w:tc>
        <w:tc>
          <w:tcPr>
            <w:tcW w:w="2807" w:type="dxa"/>
          </w:tcPr>
          <w:p w14:paraId="3BDB4AE7" w14:textId="74899FB3" w:rsidR="005C4C4D" w:rsidRDefault="00D03F70" w:rsidP="003A5B8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Done</w:t>
            </w:r>
          </w:p>
        </w:tc>
      </w:tr>
      <w:tr w:rsidR="005C4C4D" w14:paraId="341B623E" w14:textId="77777777" w:rsidTr="00C1444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50" w:type="dxa"/>
          </w:tcPr>
          <w:p w14:paraId="1E8B7F90" w14:textId="77777777" w:rsidR="005C4C4D" w:rsidRDefault="005C4C4D" w:rsidP="003A5B84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March</w:t>
            </w:r>
          </w:p>
          <w:p w14:paraId="68A966AA" w14:textId="77777777" w:rsidR="005C4C4D" w:rsidRDefault="005C4C4D" w:rsidP="003A5B84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  <w:r w:rsidRPr="001B01D9">
              <w:rPr>
                <w:sz w:val="28"/>
                <w:szCs w:val="28"/>
                <w:vertAlign w:val="superscript"/>
              </w:rPr>
              <w:t>st</w:t>
            </w:r>
            <w:r>
              <w:rPr>
                <w:sz w:val="28"/>
                <w:szCs w:val="28"/>
              </w:rPr>
              <w:t xml:space="preserve"> week</w:t>
            </w:r>
          </w:p>
          <w:p w14:paraId="45D4802B" w14:textId="77777777" w:rsidR="005C4C4D" w:rsidRDefault="005C4C4D" w:rsidP="003A5B84">
            <w:pPr>
              <w:jc w:val="center"/>
              <w:rPr>
                <w:sz w:val="28"/>
                <w:szCs w:val="28"/>
              </w:rPr>
            </w:pPr>
          </w:p>
          <w:p w14:paraId="0445C77E" w14:textId="77777777" w:rsidR="005C4C4D" w:rsidRDefault="005C4C4D" w:rsidP="003A5B84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  <w:r w:rsidRPr="001B01D9">
              <w:rPr>
                <w:sz w:val="28"/>
                <w:szCs w:val="28"/>
                <w:vertAlign w:val="superscript"/>
              </w:rPr>
              <w:t>nd</w:t>
            </w:r>
            <w:r>
              <w:rPr>
                <w:sz w:val="28"/>
                <w:szCs w:val="28"/>
              </w:rPr>
              <w:t xml:space="preserve"> week</w:t>
            </w:r>
          </w:p>
          <w:p w14:paraId="0402E666" w14:textId="77777777" w:rsidR="005C4C4D" w:rsidRDefault="005C4C4D" w:rsidP="003A5B84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  <w:r w:rsidRPr="001B01D9">
              <w:rPr>
                <w:sz w:val="28"/>
                <w:szCs w:val="28"/>
                <w:vertAlign w:val="superscript"/>
              </w:rPr>
              <w:t>rd</w:t>
            </w:r>
            <w:r>
              <w:rPr>
                <w:sz w:val="28"/>
                <w:szCs w:val="28"/>
              </w:rPr>
              <w:t xml:space="preserve"> week</w:t>
            </w:r>
          </w:p>
          <w:p w14:paraId="7E4D7E50" w14:textId="77777777" w:rsidR="005C4C4D" w:rsidRDefault="005C4C4D" w:rsidP="003A5B84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3419" w:type="dxa"/>
          </w:tcPr>
          <w:p w14:paraId="7DF3CA28" w14:textId="77777777" w:rsidR="005C4C4D" w:rsidRDefault="005C4C4D" w:rsidP="003A5B8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8"/>
              </w:rPr>
            </w:pPr>
          </w:p>
          <w:p w14:paraId="0C9F4D8E" w14:textId="77777777" w:rsidR="005C4C4D" w:rsidRDefault="005C4C4D" w:rsidP="003A5B8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Test exam of Part I</w:t>
            </w:r>
          </w:p>
          <w:p w14:paraId="1D634AAE" w14:textId="77777777" w:rsidR="00D03F70" w:rsidRDefault="00D03F70" w:rsidP="009B04F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8"/>
              </w:rPr>
            </w:pPr>
          </w:p>
          <w:p w14:paraId="7B3F4857" w14:textId="4682A791" w:rsidR="005C4C4D" w:rsidRDefault="005C4C4D" w:rsidP="009B04F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Paper showing of Part II</w:t>
            </w:r>
          </w:p>
          <w:p w14:paraId="45C73541" w14:textId="591645DA" w:rsidR="005C4C4D" w:rsidRDefault="005C4C4D" w:rsidP="003A5B8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Paper showing of Part I</w:t>
            </w:r>
          </w:p>
        </w:tc>
        <w:tc>
          <w:tcPr>
            <w:tcW w:w="2807" w:type="dxa"/>
          </w:tcPr>
          <w:p w14:paraId="0652DE00" w14:textId="1D36486C" w:rsidR="005C4C4D" w:rsidRDefault="00D03F70" w:rsidP="003A5B8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Done</w:t>
            </w:r>
          </w:p>
        </w:tc>
      </w:tr>
    </w:tbl>
    <w:p w14:paraId="1994BFDD" w14:textId="77777777" w:rsidR="004F6EB2" w:rsidRPr="00350325" w:rsidRDefault="00350325" w:rsidP="004F6EB2">
      <w:pPr>
        <w:jc w:val="both"/>
        <w:rPr>
          <w:sz w:val="24"/>
          <w:szCs w:val="24"/>
        </w:rPr>
      </w:pPr>
      <w:r w:rsidRPr="00350325">
        <w:rPr>
          <w:sz w:val="24"/>
          <w:szCs w:val="24"/>
        </w:rPr>
        <w:t>Tentative time schedule is menti</w:t>
      </w:r>
      <w:r w:rsidR="003026FC">
        <w:rPr>
          <w:sz w:val="24"/>
          <w:szCs w:val="24"/>
        </w:rPr>
        <w:t>oned, it will vary depending upo</w:t>
      </w:r>
      <w:r w:rsidRPr="00350325">
        <w:rPr>
          <w:sz w:val="24"/>
          <w:szCs w:val="24"/>
        </w:rPr>
        <w:t>n the institutional calendar.</w:t>
      </w:r>
    </w:p>
    <w:sectPr w:rsidR="004F6EB2" w:rsidRPr="00350325" w:rsidSect="0095582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E26DD39" w14:textId="77777777" w:rsidR="00697134" w:rsidRDefault="00697134" w:rsidP="00D06A85">
      <w:pPr>
        <w:spacing w:after="0" w:line="240" w:lineRule="auto"/>
      </w:pPr>
      <w:r>
        <w:separator/>
      </w:r>
    </w:p>
  </w:endnote>
  <w:endnote w:type="continuationSeparator" w:id="0">
    <w:p w14:paraId="466D54E8" w14:textId="77777777" w:rsidR="00697134" w:rsidRDefault="00697134" w:rsidP="00D06A8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rlito">
    <w:altName w:val="Calibri"/>
    <w:charset w:val="00"/>
    <w:family w:val="swiss"/>
    <w:pitch w:val="variable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E494D33" w14:textId="77777777" w:rsidR="00697134" w:rsidRDefault="00697134" w:rsidP="00D06A85">
      <w:pPr>
        <w:spacing w:after="0" w:line="240" w:lineRule="auto"/>
      </w:pPr>
      <w:r>
        <w:separator/>
      </w:r>
    </w:p>
  </w:footnote>
  <w:footnote w:type="continuationSeparator" w:id="0">
    <w:p w14:paraId="4F2C61EE" w14:textId="77777777" w:rsidR="00697134" w:rsidRDefault="00697134" w:rsidP="00D06A8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0FF2846"/>
    <w:multiLevelType w:val="hybridMultilevel"/>
    <w:tmpl w:val="73F63F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A2MTIxtzAwNTA1NTBX0lEKTi0uzszPAykwrAUAW76OhCwAAAA="/>
  </w:docVars>
  <w:rsids>
    <w:rsidRoot w:val="004F6EB2"/>
    <w:rsid w:val="0002154E"/>
    <w:rsid w:val="00075C03"/>
    <w:rsid w:val="00173103"/>
    <w:rsid w:val="001B01D9"/>
    <w:rsid w:val="00263FBA"/>
    <w:rsid w:val="00265FA0"/>
    <w:rsid w:val="002828B1"/>
    <w:rsid w:val="002B6869"/>
    <w:rsid w:val="002F1B65"/>
    <w:rsid w:val="003026FC"/>
    <w:rsid w:val="00330D8E"/>
    <w:rsid w:val="00350325"/>
    <w:rsid w:val="003560B1"/>
    <w:rsid w:val="003A5B84"/>
    <w:rsid w:val="003D47C1"/>
    <w:rsid w:val="003E76F6"/>
    <w:rsid w:val="004F6EB2"/>
    <w:rsid w:val="00520454"/>
    <w:rsid w:val="005717F1"/>
    <w:rsid w:val="005C4C4D"/>
    <w:rsid w:val="00603DCA"/>
    <w:rsid w:val="00616215"/>
    <w:rsid w:val="0069567E"/>
    <w:rsid w:val="00697134"/>
    <w:rsid w:val="00732D3A"/>
    <w:rsid w:val="007A66BA"/>
    <w:rsid w:val="007E2794"/>
    <w:rsid w:val="00954496"/>
    <w:rsid w:val="00955824"/>
    <w:rsid w:val="0096456D"/>
    <w:rsid w:val="009B04F8"/>
    <w:rsid w:val="009D3321"/>
    <w:rsid w:val="00AC3BF9"/>
    <w:rsid w:val="00AE4A07"/>
    <w:rsid w:val="00AF3352"/>
    <w:rsid w:val="00B2120E"/>
    <w:rsid w:val="00B24684"/>
    <w:rsid w:val="00B340AA"/>
    <w:rsid w:val="00B83343"/>
    <w:rsid w:val="00BA7F12"/>
    <w:rsid w:val="00BB7FFE"/>
    <w:rsid w:val="00C14449"/>
    <w:rsid w:val="00D03F70"/>
    <w:rsid w:val="00D06A85"/>
    <w:rsid w:val="00D3690E"/>
    <w:rsid w:val="00DA1538"/>
    <w:rsid w:val="00DC0D63"/>
    <w:rsid w:val="00E72152"/>
    <w:rsid w:val="00F7583B"/>
    <w:rsid w:val="00FB2B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48BAE16"/>
  <w15:docId w15:val="{FB305519-1325-4AAD-B137-8F287B7763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55824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4F6EB2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ListParagraph">
    <w:name w:val="List Paragraph"/>
    <w:basedOn w:val="Normal"/>
    <w:uiPriority w:val="34"/>
    <w:qFormat/>
    <w:rsid w:val="00263FBA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semiHidden/>
    <w:unhideWhenUsed/>
    <w:rsid w:val="00D06A8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D06A85"/>
  </w:style>
  <w:style w:type="paragraph" w:styleId="Footer">
    <w:name w:val="footer"/>
    <w:basedOn w:val="Normal"/>
    <w:link w:val="FooterChar"/>
    <w:uiPriority w:val="99"/>
    <w:semiHidden/>
    <w:unhideWhenUsed/>
    <w:rsid w:val="00D06A8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D06A85"/>
  </w:style>
  <w:style w:type="paragraph" w:styleId="BodyText">
    <w:name w:val="Body Text"/>
    <w:basedOn w:val="Normal"/>
    <w:link w:val="BodyTextChar"/>
    <w:uiPriority w:val="1"/>
    <w:qFormat/>
    <w:rsid w:val="00BB7FFE"/>
    <w:pPr>
      <w:widowControl w:val="0"/>
      <w:autoSpaceDE w:val="0"/>
      <w:autoSpaceDN w:val="0"/>
      <w:spacing w:before="7" w:after="0" w:line="240" w:lineRule="auto"/>
      <w:ind w:left="345"/>
      <w:jc w:val="center"/>
    </w:pPr>
    <w:rPr>
      <w:rFonts w:ascii="Carlito" w:eastAsia="Carlito" w:hAnsi="Carlito" w:cs="Carlito"/>
    </w:rPr>
  </w:style>
  <w:style w:type="character" w:customStyle="1" w:styleId="BodyTextChar">
    <w:name w:val="Body Text Char"/>
    <w:basedOn w:val="DefaultParagraphFont"/>
    <w:link w:val="BodyText"/>
    <w:uiPriority w:val="1"/>
    <w:rsid w:val="00BB7FFE"/>
    <w:rPr>
      <w:rFonts w:ascii="Carlito" w:eastAsia="Carlito" w:hAnsi="Carlito" w:cs="Carlito"/>
    </w:rPr>
  </w:style>
  <w:style w:type="table" w:styleId="GridTable4-Accent6">
    <w:name w:val="Grid Table 4 Accent 6"/>
    <w:basedOn w:val="TableNormal"/>
    <w:uiPriority w:val="49"/>
    <w:rsid w:val="00C14449"/>
    <w:pPr>
      <w:spacing w:after="0" w:line="240" w:lineRule="auto"/>
    </w:pPr>
    <w:tblPr>
      <w:tblStyleRowBandSize w:val="1"/>
      <w:tblStyleColBandSize w:val="1"/>
      <w:tblBorders>
        <w:top w:val="single" w:sz="4" w:space="0" w:color="FABF8F" w:themeColor="accent6" w:themeTint="99"/>
        <w:left w:val="single" w:sz="4" w:space="0" w:color="FABF8F" w:themeColor="accent6" w:themeTint="99"/>
        <w:bottom w:val="single" w:sz="4" w:space="0" w:color="FABF8F" w:themeColor="accent6" w:themeTint="99"/>
        <w:right w:val="single" w:sz="4" w:space="0" w:color="FABF8F" w:themeColor="accent6" w:themeTint="99"/>
        <w:insideH w:val="single" w:sz="4" w:space="0" w:color="FABF8F" w:themeColor="accent6" w:themeTint="99"/>
        <w:insideV w:val="single" w:sz="4" w:space="0" w:color="FABF8F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79646" w:themeColor="accent6"/>
          <w:left w:val="single" w:sz="4" w:space="0" w:color="F79646" w:themeColor="accent6"/>
          <w:bottom w:val="single" w:sz="4" w:space="0" w:color="F79646" w:themeColor="accent6"/>
          <w:right w:val="single" w:sz="4" w:space="0" w:color="F79646" w:themeColor="accent6"/>
          <w:insideH w:val="nil"/>
          <w:insideV w:val="nil"/>
        </w:tcBorders>
        <w:shd w:val="clear" w:color="auto" w:fill="F79646" w:themeFill="accent6"/>
      </w:tcPr>
    </w:tblStylePr>
    <w:tblStylePr w:type="lastRow">
      <w:rPr>
        <w:b/>
        <w:bCs/>
      </w:rPr>
      <w:tblPr/>
      <w:tcPr>
        <w:tcBorders>
          <w:top w:val="double" w:sz="4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0</TotalTime>
  <Pages>2</Pages>
  <Words>216</Words>
  <Characters>1234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rizli777</Company>
  <LinksUpToDate>false</LinksUpToDate>
  <CharactersWithSpaces>14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asoti</dc:creator>
  <cp:lastModifiedBy>Soma Saha</cp:lastModifiedBy>
  <cp:revision>26</cp:revision>
  <dcterms:created xsi:type="dcterms:W3CDTF">2016-11-09T16:32:00Z</dcterms:created>
  <dcterms:modified xsi:type="dcterms:W3CDTF">2022-02-26T10:05:00Z</dcterms:modified>
</cp:coreProperties>
</file>